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D4CCDC" w14:textId="5B0C647E" w:rsidR="00535602" w:rsidRDefault="00535602" w:rsidP="00535602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eral Membership Meeting – Illinois Society of Peri-Anesthesia Nurses</w:t>
      </w:r>
    </w:p>
    <w:p w14:paraId="12C3E91E" w14:textId="4BD83F03" w:rsidR="00535602" w:rsidRDefault="00162549" w:rsidP="00535602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ctober 17</w:t>
      </w:r>
      <w:r w:rsidR="00535602">
        <w:rPr>
          <w:rFonts w:ascii="Times New Roman" w:hAnsi="Times New Roman" w:cs="Times New Roman"/>
          <w:b/>
          <w:sz w:val="24"/>
          <w:szCs w:val="24"/>
        </w:rPr>
        <w:t>, 2020</w:t>
      </w:r>
    </w:p>
    <w:p w14:paraId="6E03BD47" w14:textId="208136E5" w:rsidR="00535602" w:rsidRDefault="00535602" w:rsidP="00535602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823AA76" w14:textId="2B4F3E58" w:rsidR="00535602" w:rsidRDefault="00535602" w:rsidP="00535602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A1788C4" w14:textId="49DA490D" w:rsidR="00535602" w:rsidRDefault="00162549" w:rsidP="005356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orena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analansan</w:t>
      </w:r>
      <w:proofErr w:type="spellEnd"/>
      <w:r w:rsidR="00535602">
        <w:rPr>
          <w:rFonts w:ascii="Times New Roman" w:hAnsi="Times New Roman" w:cs="Times New Roman"/>
          <w:b/>
          <w:sz w:val="24"/>
          <w:szCs w:val="24"/>
        </w:rPr>
        <w:t xml:space="preserve"> - Introduction </w:t>
      </w:r>
    </w:p>
    <w:p w14:paraId="5687F006" w14:textId="5253BEC6" w:rsidR="00535602" w:rsidRDefault="00162549" w:rsidP="005356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ohn Pittman – Announcement of door prize winners</w:t>
      </w:r>
    </w:p>
    <w:p w14:paraId="49892166" w14:textId="4E96F94E" w:rsidR="00A56C69" w:rsidRPr="00A56C69" w:rsidRDefault="00162549" w:rsidP="00A56C6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nference fee refund: Theresa Becker, Camelia Suciu</w:t>
      </w:r>
    </w:p>
    <w:p w14:paraId="1DCCB5D6" w14:textId="43DF0623" w:rsidR="00A56C69" w:rsidRPr="00A56C69" w:rsidRDefault="00162549" w:rsidP="00A56C6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tudent fee refund: Kyle Curtis</w:t>
      </w:r>
    </w:p>
    <w:p w14:paraId="6E1D4D99" w14:textId="26464471" w:rsidR="00A56C69" w:rsidRPr="00A56C69" w:rsidRDefault="00162549" w:rsidP="00A56C6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$25 Amazon gift cards: Marjorie Ziegler, Erin Kelly-Schmidt, Sally Salmon, Mar</w:t>
      </w:r>
      <w:r w:rsidR="006D3A4E">
        <w:rPr>
          <w:rFonts w:ascii="Times New Roman" w:hAnsi="Times New Roman" w:cs="Times New Roman"/>
          <w:bCs/>
          <w:sz w:val="24"/>
          <w:szCs w:val="24"/>
        </w:rPr>
        <w:t>c</w:t>
      </w:r>
      <w:r>
        <w:rPr>
          <w:rFonts w:ascii="Times New Roman" w:hAnsi="Times New Roman" w:cs="Times New Roman"/>
          <w:bCs/>
          <w:sz w:val="24"/>
          <w:szCs w:val="24"/>
        </w:rPr>
        <w:t>ia Rivera</w:t>
      </w:r>
    </w:p>
    <w:p w14:paraId="5F70419C" w14:textId="69672E5C" w:rsidR="00A56C69" w:rsidRPr="00A56C69" w:rsidRDefault="00A56C69" w:rsidP="00A56C6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</w:t>
      </w:r>
      <w:r w:rsidR="00162549">
        <w:rPr>
          <w:rFonts w:ascii="Times New Roman" w:hAnsi="Times New Roman" w:cs="Times New Roman"/>
          <w:bCs/>
          <w:sz w:val="24"/>
          <w:szCs w:val="24"/>
        </w:rPr>
        <w:t>SPAN standard book: Carol Holzer</w:t>
      </w:r>
    </w:p>
    <w:p w14:paraId="6623A48F" w14:textId="433DED0F" w:rsidR="00535602" w:rsidRPr="006E3D5D" w:rsidRDefault="00162549" w:rsidP="006E3D5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ohn Pittman – Treasurer’s Report</w:t>
      </w:r>
    </w:p>
    <w:p w14:paraId="2CD567AD" w14:textId="77777777" w:rsidR="00162549" w:rsidRPr="00162549" w:rsidRDefault="00162549" w:rsidP="0053560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ash balance as of 10/16 - $20,918.55</w:t>
      </w:r>
    </w:p>
    <w:p w14:paraId="4F4A077F" w14:textId="53ADF686" w:rsidR="007814C0" w:rsidRPr="007814C0" w:rsidRDefault="00162549" w:rsidP="0053560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D balance </w:t>
      </w:r>
      <w:r w:rsidR="007814C0">
        <w:rPr>
          <w:rFonts w:ascii="Times New Roman" w:hAnsi="Times New Roman" w:cs="Times New Roman"/>
          <w:bCs/>
          <w:sz w:val="24"/>
          <w:szCs w:val="24"/>
        </w:rPr>
        <w:t xml:space="preserve">– </w:t>
      </w:r>
    </w:p>
    <w:p w14:paraId="2A332E1A" w14:textId="3565E003" w:rsidR="00535602" w:rsidRPr="00A87BA4" w:rsidRDefault="007814C0" w:rsidP="0053560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LSPAN has been able to conserve resources due to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ovi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– conference fees decreased since venue, meals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t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have been eliminated</w:t>
      </w:r>
      <w:r w:rsidR="00162549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CAF8E4E" w14:textId="247B97D7" w:rsidR="00606501" w:rsidRDefault="00606501" w:rsidP="005356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John Pittman – </w:t>
      </w:r>
      <w:r w:rsidR="007814C0">
        <w:rPr>
          <w:rFonts w:ascii="Times New Roman" w:hAnsi="Times New Roman" w:cs="Times New Roman"/>
          <w:b/>
          <w:sz w:val="24"/>
          <w:szCs w:val="24"/>
        </w:rPr>
        <w:t>Introduction of new Technology Chair</w:t>
      </w:r>
    </w:p>
    <w:p w14:paraId="347CD0B3" w14:textId="6C55CFE9" w:rsidR="007814C0" w:rsidRPr="007814C0" w:rsidRDefault="007814C0" w:rsidP="007814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aurie Anderson</w:t>
      </w:r>
    </w:p>
    <w:p w14:paraId="4CB66B66" w14:textId="0B094AC8" w:rsidR="00606501" w:rsidRDefault="007814C0" w:rsidP="005356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ohn Pittman – ILSPAN website review</w:t>
      </w:r>
    </w:p>
    <w:p w14:paraId="4E465767" w14:textId="0F68C49D" w:rsidR="007857B2" w:rsidRPr="007814C0" w:rsidRDefault="007814C0" w:rsidP="007857B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view of available scholarships</w:t>
      </w:r>
    </w:p>
    <w:p w14:paraId="6F20C97B" w14:textId="77777777" w:rsidR="007814C0" w:rsidRDefault="007814C0" w:rsidP="007814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st-conference evaluations</w:t>
      </w:r>
    </w:p>
    <w:p w14:paraId="1A215B84" w14:textId="77777777" w:rsidR="00EC5DB6" w:rsidRPr="00EC5DB6" w:rsidRDefault="007814C0" w:rsidP="007814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ttendees will </w:t>
      </w:r>
      <w:r w:rsidR="00EC5DB6">
        <w:rPr>
          <w:rFonts w:ascii="Times New Roman" w:hAnsi="Times New Roman" w:cs="Times New Roman"/>
          <w:bCs/>
          <w:sz w:val="24"/>
          <w:szCs w:val="24"/>
        </w:rPr>
        <w:t>receive an email from TG&amp;A for evaluation and contact hour credits</w:t>
      </w:r>
    </w:p>
    <w:p w14:paraId="414B636C" w14:textId="4E2137B4" w:rsidR="007814C0" w:rsidRPr="007814C0" w:rsidRDefault="00EC5DB6" w:rsidP="007814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int certificate for contact hours since no ability to retrieve </w:t>
      </w:r>
      <w:r w:rsidR="007814C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D7CE57A" w14:textId="056EDD2B" w:rsidR="00535602" w:rsidRDefault="00606501" w:rsidP="005356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</w:t>
      </w:r>
      <w:r w:rsidR="00EC5DB6">
        <w:rPr>
          <w:rFonts w:ascii="Times New Roman" w:hAnsi="Times New Roman" w:cs="Times New Roman"/>
          <w:b/>
          <w:sz w:val="24"/>
          <w:szCs w:val="24"/>
        </w:rPr>
        <w:t xml:space="preserve">tephen </w:t>
      </w:r>
      <w:proofErr w:type="spellStart"/>
      <w:r w:rsidR="00EC5DB6">
        <w:rPr>
          <w:rFonts w:ascii="Times New Roman" w:hAnsi="Times New Roman" w:cs="Times New Roman"/>
          <w:b/>
          <w:sz w:val="24"/>
          <w:szCs w:val="24"/>
        </w:rPr>
        <w:t>Gautschi</w:t>
      </w:r>
      <w:proofErr w:type="spellEnd"/>
      <w:r w:rsidR="00EC5DB6">
        <w:rPr>
          <w:rFonts w:ascii="Times New Roman" w:hAnsi="Times New Roman" w:cs="Times New Roman"/>
          <w:b/>
          <w:sz w:val="24"/>
          <w:szCs w:val="24"/>
        </w:rPr>
        <w:t xml:space="preserve"> (vendor) – Review of Chamberlain University education offerings</w:t>
      </w:r>
    </w:p>
    <w:p w14:paraId="6DA1C54C" w14:textId="6DD19E51" w:rsidR="00A56C69" w:rsidRDefault="00A56C69" w:rsidP="00A56C69">
      <w:pPr>
        <w:rPr>
          <w:rFonts w:ascii="Times New Roman" w:hAnsi="Times New Roman" w:cs="Times New Roman"/>
          <w:b/>
          <w:sz w:val="24"/>
          <w:szCs w:val="24"/>
        </w:rPr>
      </w:pPr>
    </w:p>
    <w:p w14:paraId="1DB38596" w14:textId="027C1BAE" w:rsidR="00A56C69" w:rsidRDefault="00A56C69" w:rsidP="00A56C69">
      <w:pPr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ubmitted by:</w:t>
      </w:r>
    </w:p>
    <w:p w14:paraId="6E3E89EC" w14:textId="7419077E" w:rsidR="00A56C69" w:rsidRDefault="00A56C69" w:rsidP="00A56C69">
      <w:pPr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isa Mendoza</w:t>
      </w:r>
    </w:p>
    <w:p w14:paraId="7F416122" w14:textId="75F1DCA5" w:rsidR="00A56C69" w:rsidRPr="00A56C69" w:rsidRDefault="00A56C69" w:rsidP="00A56C69">
      <w:pPr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LSPAN Secretary</w:t>
      </w:r>
    </w:p>
    <w:sectPr w:rsidR="00A56C69" w:rsidRPr="00A56C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C7F90"/>
    <w:multiLevelType w:val="hybridMultilevel"/>
    <w:tmpl w:val="1BC6D8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4B13CD"/>
    <w:multiLevelType w:val="hybridMultilevel"/>
    <w:tmpl w:val="BFC4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E61016"/>
    <w:multiLevelType w:val="hybridMultilevel"/>
    <w:tmpl w:val="092C2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ksDS3NLCzNzYyNTMyUdpeDU4uLM/DyQAuNaADb2vpcsAAAA"/>
  </w:docVars>
  <w:rsids>
    <w:rsidRoot w:val="00535602"/>
    <w:rsid w:val="00162549"/>
    <w:rsid w:val="00535602"/>
    <w:rsid w:val="00606501"/>
    <w:rsid w:val="006D3A4E"/>
    <w:rsid w:val="006E3D5D"/>
    <w:rsid w:val="00774DD9"/>
    <w:rsid w:val="007814C0"/>
    <w:rsid w:val="007857B2"/>
    <w:rsid w:val="0086570C"/>
    <w:rsid w:val="0094096A"/>
    <w:rsid w:val="00A56C69"/>
    <w:rsid w:val="00A87BA4"/>
    <w:rsid w:val="00C27433"/>
    <w:rsid w:val="00EC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1B521"/>
  <w15:chartTrackingRefBased/>
  <w15:docId w15:val="{5DD6842E-546B-4C5C-8298-25C35CFD7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602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560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E3D5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9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Mendoza</dc:creator>
  <cp:keywords/>
  <dc:description/>
  <cp:lastModifiedBy>Lisa Mendoza</cp:lastModifiedBy>
  <cp:revision>3</cp:revision>
  <dcterms:created xsi:type="dcterms:W3CDTF">2020-10-24T13:15:00Z</dcterms:created>
  <dcterms:modified xsi:type="dcterms:W3CDTF">2020-11-01T23:39:00Z</dcterms:modified>
</cp:coreProperties>
</file>